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639BC6" w14:textId="074770E3" w:rsidR="002E64CE" w:rsidRDefault="00F141E3">
      <w:pPr>
        <w:rPr>
          <w:b/>
          <w:bCs/>
          <w:u w:val="single"/>
        </w:rPr>
      </w:pPr>
      <w:r w:rsidRPr="00F141E3">
        <w:rPr>
          <w:b/>
          <w:bCs/>
          <w:u w:val="single"/>
        </w:rPr>
        <w:t xml:space="preserve">Week </w:t>
      </w:r>
      <w:r w:rsidR="00546A71">
        <w:rPr>
          <w:b/>
          <w:bCs/>
          <w:u w:val="single"/>
        </w:rPr>
        <w:t>3</w:t>
      </w:r>
      <w:r>
        <w:rPr>
          <w:b/>
          <w:bCs/>
          <w:u w:val="single"/>
        </w:rPr>
        <w:t xml:space="preserve"> Assignment</w:t>
      </w:r>
      <w:r w:rsidRPr="00F141E3">
        <w:rPr>
          <w:b/>
          <w:bCs/>
          <w:u w:val="single"/>
        </w:rPr>
        <w:t xml:space="preserve">: Create a </w:t>
      </w:r>
      <w:r w:rsidR="00D40FAB">
        <w:rPr>
          <w:b/>
          <w:bCs/>
          <w:u w:val="single"/>
        </w:rPr>
        <w:t xml:space="preserve">Lab Environment </w:t>
      </w:r>
      <w:r w:rsidRPr="00F141E3">
        <w:rPr>
          <w:b/>
          <w:bCs/>
          <w:u w:val="single"/>
        </w:rPr>
        <w:t xml:space="preserve">for your </w:t>
      </w:r>
      <w:proofErr w:type="gramStart"/>
      <w:r w:rsidRPr="00F141E3">
        <w:rPr>
          <w:b/>
          <w:bCs/>
          <w:u w:val="single"/>
        </w:rPr>
        <w:t>company</w:t>
      </w:r>
      <w:proofErr w:type="gramEnd"/>
      <w:r w:rsidRPr="00F141E3">
        <w:rPr>
          <w:b/>
          <w:bCs/>
          <w:u w:val="single"/>
        </w:rPr>
        <w:t xml:space="preserve"> </w:t>
      </w:r>
    </w:p>
    <w:p w14:paraId="617FF0B8" w14:textId="19E96ECD" w:rsidR="00D40FAB" w:rsidRDefault="00D40FAB">
      <w:r>
        <w:t xml:space="preserve">Overview: </w:t>
      </w:r>
      <w:r w:rsidR="009F3DC6">
        <w:t>Work as a group to c</w:t>
      </w:r>
      <w:r>
        <w:t xml:space="preserve">reate a lab environment containing a Domain Controller, a File Server, and a User Computer in your company. </w:t>
      </w:r>
      <w:r w:rsidR="009F3DC6">
        <w:t xml:space="preserve"> Divide the work however you like, but each group member must have a lab environment on their computer. </w:t>
      </w:r>
      <w:r w:rsidR="00CC15FE">
        <w:t xml:space="preserve">Include a screenshot of each step. Crop your screenshots to </w:t>
      </w:r>
      <w:r w:rsidR="00CC15FE" w:rsidRPr="00CC15FE">
        <w:rPr>
          <w:u w:val="single"/>
        </w:rPr>
        <w:t>show relevant information only</w:t>
      </w:r>
      <w:r w:rsidR="00CC15FE">
        <w:t xml:space="preserve">. Uncropped screenshots will result in </w:t>
      </w:r>
      <w:r w:rsidR="007E30A4">
        <w:t xml:space="preserve">a </w:t>
      </w:r>
      <w:r w:rsidR="00CC15FE">
        <w:t xml:space="preserve">10% </w:t>
      </w:r>
      <w:r w:rsidR="007E30A4">
        <w:t>deduction</w:t>
      </w:r>
      <w:r w:rsidR="00CC15FE">
        <w:t xml:space="preserve"> from your mark.  </w:t>
      </w:r>
    </w:p>
    <w:p w14:paraId="09AB0A8D" w14:textId="77777777" w:rsidR="009F3DC6" w:rsidRPr="00D40FAB" w:rsidRDefault="009F3DC6"/>
    <w:p w14:paraId="74D47588" w14:textId="281E304B" w:rsidR="00F141E3" w:rsidRDefault="00F141E3" w:rsidP="00F141E3">
      <w:r>
        <w:t xml:space="preserve">Part 1: </w:t>
      </w:r>
    </w:p>
    <w:p w14:paraId="3FCD24B8" w14:textId="45E8E30F" w:rsidR="00F141E3" w:rsidRDefault="00F141E3" w:rsidP="00F141E3">
      <w:pPr>
        <w:pStyle w:val="ListParagraph"/>
        <w:numPr>
          <w:ilvl w:val="0"/>
          <w:numId w:val="1"/>
        </w:numPr>
      </w:pPr>
      <w:r>
        <w:t>Use VMWare workstation to create a VM using Windows Server 201</w:t>
      </w:r>
      <w:r w:rsidR="00F968E6">
        <w:t>9</w:t>
      </w:r>
      <w:r>
        <w:t xml:space="preserve"> </w:t>
      </w:r>
      <w:r w:rsidR="00337182">
        <w:t xml:space="preserve">to serve as </w:t>
      </w:r>
      <w:r w:rsidR="00B84DCB">
        <w:t xml:space="preserve">your </w:t>
      </w:r>
      <w:proofErr w:type="spellStart"/>
      <w:r w:rsidR="009F3DC6">
        <w:t>organisation’s</w:t>
      </w:r>
      <w:proofErr w:type="spellEnd"/>
      <w:r w:rsidR="00337182">
        <w:t xml:space="preserve"> first Domain Controller </w:t>
      </w:r>
    </w:p>
    <w:p w14:paraId="32DA0A59" w14:textId="43A776BD" w:rsidR="00F141E3" w:rsidRDefault="00F141E3" w:rsidP="00337182">
      <w:pPr>
        <w:pStyle w:val="ListParagraph"/>
        <w:numPr>
          <w:ilvl w:val="1"/>
          <w:numId w:val="1"/>
        </w:numPr>
      </w:pPr>
      <w:r>
        <w:t xml:space="preserve">Remember to give your DC a </w:t>
      </w:r>
      <w:proofErr w:type="gramStart"/>
      <w:r>
        <w:t>name</w:t>
      </w:r>
      <w:proofErr w:type="gramEnd"/>
    </w:p>
    <w:p w14:paraId="1043A7EE" w14:textId="77777777" w:rsidR="00574E26" w:rsidRDefault="00574E26" w:rsidP="00574E26">
      <w:pPr>
        <w:pStyle w:val="ListParagraph"/>
        <w:ind w:left="1440"/>
      </w:pPr>
    </w:p>
    <w:p w14:paraId="38E32489" w14:textId="26A0A6CB" w:rsidR="00574E26" w:rsidRDefault="00574E26" w:rsidP="00574E26">
      <w:pPr>
        <w:pStyle w:val="ListParagraph"/>
        <w:ind w:left="1440"/>
      </w:pPr>
      <w:r w:rsidRPr="00574E26">
        <w:rPr>
          <w:noProof/>
        </w:rPr>
        <w:drawing>
          <wp:inline distT="0" distB="0" distL="0" distR="0" wp14:anchorId="7C2B73E3" wp14:editId="264BD3D0">
            <wp:extent cx="2476500" cy="2232588"/>
            <wp:effectExtent l="0" t="0" r="0" b="0"/>
            <wp:docPr id="133430158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4301584" name="Picture 1" descr="A screenshot of a computer&#10;&#10;Description automatically generated"/>
                    <pic:cNvPicPr/>
                  </pic:nvPicPr>
                  <pic:blipFill rotWithShape="1">
                    <a:blip r:embed="rId5"/>
                    <a:srcRect r="52750"/>
                    <a:stretch/>
                  </pic:blipFill>
                  <pic:spPr bwMode="auto">
                    <a:xfrm>
                      <a:off x="0" y="0"/>
                      <a:ext cx="2478983" cy="22348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56872C" w14:textId="77777777" w:rsidR="00474891" w:rsidRDefault="00474891" w:rsidP="00474891">
      <w:pPr>
        <w:pStyle w:val="ListParagraph"/>
        <w:ind w:left="1440"/>
      </w:pPr>
    </w:p>
    <w:p w14:paraId="0A82FD51" w14:textId="7C504CAB" w:rsidR="00F141E3" w:rsidRDefault="00F141E3" w:rsidP="00337182">
      <w:pPr>
        <w:pStyle w:val="ListParagraph"/>
        <w:numPr>
          <w:ilvl w:val="1"/>
          <w:numId w:val="1"/>
        </w:numPr>
      </w:pPr>
      <w:r>
        <w:t xml:space="preserve">Give your Administrator account a strong password (or you may bump into problems later) </w:t>
      </w:r>
      <w:r w:rsidR="005A7569" w:rsidRPr="005A7569">
        <w:rPr>
          <w:i/>
          <w:iCs/>
        </w:rPr>
        <w:t>(you do not need to include a screenshot for this step)</w:t>
      </w:r>
    </w:p>
    <w:p w14:paraId="1DF360E8" w14:textId="02405019" w:rsidR="00F141E3" w:rsidRDefault="00F141E3" w:rsidP="00337182">
      <w:pPr>
        <w:pStyle w:val="ListParagraph"/>
        <w:numPr>
          <w:ilvl w:val="1"/>
          <w:numId w:val="1"/>
        </w:numPr>
      </w:pPr>
      <w:r>
        <w:t xml:space="preserve">Use the “Add Roles or Features” Wizard to install the Active Directory Domain Services role to your </w:t>
      </w:r>
      <w:proofErr w:type="gramStart"/>
      <w:r>
        <w:t>server</w:t>
      </w:r>
      <w:proofErr w:type="gramEnd"/>
    </w:p>
    <w:p w14:paraId="5BEBAA7F" w14:textId="759EC901" w:rsidR="00474891" w:rsidRDefault="00474891" w:rsidP="00474891">
      <w:pPr>
        <w:pStyle w:val="ListParagraph"/>
        <w:ind w:left="1440"/>
      </w:pPr>
      <w:r w:rsidRPr="00474891">
        <w:rPr>
          <w:noProof/>
        </w:rPr>
        <w:lastRenderedPageBreak/>
        <w:drawing>
          <wp:inline distT="0" distB="0" distL="0" distR="0" wp14:anchorId="67921E60" wp14:editId="5DFB49C3">
            <wp:extent cx="4571205" cy="3375660"/>
            <wp:effectExtent l="0" t="0" r="1270" b="0"/>
            <wp:docPr id="122950877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508774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77485" cy="3380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026A5D" w14:textId="33761A6C" w:rsidR="003F140B" w:rsidRDefault="00F141E3" w:rsidP="003F140B">
      <w:pPr>
        <w:pStyle w:val="ListParagraph"/>
        <w:numPr>
          <w:ilvl w:val="1"/>
          <w:numId w:val="1"/>
        </w:numPr>
      </w:pPr>
      <w:r>
        <w:t>Promote your server to a D</w:t>
      </w:r>
      <w:r w:rsidR="00844DCC">
        <w:t>omain Controller</w:t>
      </w:r>
      <w:r>
        <w:t xml:space="preserve"> </w:t>
      </w:r>
    </w:p>
    <w:p w14:paraId="3FBF3D87" w14:textId="4B3B14B4" w:rsidR="003F140B" w:rsidRDefault="003F140B" w:rsidP="003F140B">
      <w:pPr>
        <w:pStyle w:val="ListParagraph"/>
        <w:ind w:left="1440"/>
      </w:pPr>
      <w:r>
        <w:t>After Active Directory installation we promoted it to the domain controller (first screenshot)</w:t>
      </w:r>
    </w:p>
    <w:p w14:paraId="29B51797" w14:textId="6BF3ED0A" w:rsidR="00533E5F" w:rsidRDefault="005652C7" w:rsidP="00580432">
      <w:pPr>
        <w:pStyle w:val="ListParagraph"/>
        <w:numPr>
          <w:ilvl w:val="1"/>
          <w:numId w:val="1"/>
        </w:numPr>
      </w:pPr>
      <w:r>
        <w:t xml:space="preserve">Assign the DC a static IP </w:t>
      </w:r>
      <w:proofErr w:type="gramStart"/>
      <w:r>
        <w:t>address</w:t>
      </w:r>
      <w:proofErr w:type="gramEnd"/>
      <w:r>
        <w:t xml:space="preserve"> </w:t>
      </w:r>
    </w:p>
    <w:p w14:paraId="464FB5BB" w14:textId="08C3717F" w:rsidR="00574E26" w:rsidRDefault="00574E26" w:rsidP="00574E26">
      <w:pPr>
        <w:ind w:left="1080"/>
      </w:pPr>
      <w:r w:rsidRPr="00574E26">
        <w:rPr>
          <w:noProof/>
        </w:rPr>
        <w:drawing>
          <wp:inline distT="0" distB="0" distL="0" distR="0" wp14:anchorId="4CE5BF8C" wp14:editId="0111B1FF">
            <wp:extent cx="3355370" cy="3886200"/>
            <wp:effectExtent l="0" t="0" r="0" b="0"/>
            <wp:docPr id="18579956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799567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58581" cy="3889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98043" w14:textId="77777777" w:rsidR="0093108C" w:rsidRDefault="0093108C" w:rsidP="0093108C">
      <w:pPr>
        <w:pStyle w:val="ListParagraph"/>
        <w:ind w:left="1440"/>
      </w:pPr>
    </w:p>
    <w:p w14:paraId="01CE3287" w14:textId="3C0DA046" w:rsidR="00E0762C" w:rsidRDefault="00F141E3" w:rsidP="00E0762C">
      <w:r>
        <w:t xml:space="preserve">Part 2: </w:t>
      </w:r>
    </w:p>
    <w:p w14:paraId="71CA7518" w14:textId="282F3691" w:rsidR="00CE7D2F" w:rsidRDefault="00CE7D2F" w:rsidP="00CE7D2F">
      <w:pPr>
        <w:pStyle w:val="ListParagraph"/>
        <w:numPr>
          <w:ilvl w:val="0"/>
          <w:numId w:val="4"/>
        </w:numPr>
      </w:pPr>
      <w:r>
        <w:t xml:space="preserve">Create a user computer (Windows 10) and join it to the </w:t>
      </w:r>
      <w:proofErr w:type="gramStart"/>
      <w:r>
        <w:t>domain</w:t>
      </w:r>
      <w:proofErr w:type="gramEnd"/>
      <w:r>
        <w:t xml:space="preserve"> </w:t>
      </w:r>
    </w:p>
    <w:p w14:paraId="07E87BA8" w14:textId="77777777" w:rsidR="00CE7D2F" w:rsidRDefault="00CE7D2F" w:rsidP="00CE7D2F">
      <w:pPr>
        <w:pStyle w:val="ListParagraph"/>
        <w:numPr>
          <w:ilvl w:val="1"/>
          <w:numId w:val="4"/>
        </w:numPr>
      </w:pPr>
      <w:r>
        <w:t>You will need to assign a workable IP to the user computer (it should be on the same subnet as the DC, and use the DC as the DNS address)</w:t>
      </w:r>
    </w:p>
    <w:p w14:paraId="2DB9F81F" w14:textId="5A9C58B5" w:rsidR="0043362A" w:rsidRDefault="0043362A" w:rsidP="0043362A">
      <w:pPr>
        <w:pStyle w:val="ListParagraph"/>
        <w:ind w:left="1440"/>
      </w:pPr>
      <w:r w:rsidRPr="0043362A">
        <w:rPr>
          <w:noProof/>
        </w:rPr>
        <w:drawing>
          <wp:inline distT="0" distB="0" distL="0" distR="0" wp14:anchorId="3B03EF59" wp14:editId="49CA5E4A">
            <wp:extent cx="2834640" cy="3223315"/>
            <wp:effectExtent l="0" t="0" r="3810" b="0"/>
            <wp:docPr id="182919168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9191689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38056" cy="3227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4D1AEA" w14:textId="52D8C683" w:rsidR="00CE7D2F" w:rsidRDefault="00CE7D2F" w:rsidP="00CE7D2F">
      <w:pPr>
        <w:pStyle w:val="ListParagraph"/>
        <w:numPr>
          <w:ilvl w:val="1"/>
          <w:numId w:val="4"/>
        </w:numPr>
      </w:pPr>
      <w:r>
        <w:t xml:space="preserve"> </w:t>
      </w:r>
      <w:r w:rsidR="00D23FF0">
        <w:t xml:space="preserve">Give your user computer a logical </w:t>
      </w:r>
      <w:proofErr w:type="gramStart"/>
      <w:r w:rsidR="00D23FF0">
        <w:t>name</w:t>
      </w:r>
      <w:proofErr w:type="gramEnd"/>
    </w:p>
    <w:p w14:paraId="6F564D7C" w14:textId="1A367EFB" w:rsidR="0043362A" w:rsidRDefault="0043362A" w:rsidP="0043362A">
      <w:pPr>
        <w:pStyle w:val="ListParagraph"/>
        <w:ind w:left="1440"/>
      </w:pPr>
      <w:r w:rsidRPr="0043362A">
        <w:rPr>
          <w:noProof/>
        </w:rPr>
        <w:drawing>
          <wp:inline distT="0" distB="0" distL="0" distR="0" wp14:anchorId="37B21ED4" wp14:editId="618B890D">
            <wp:extent cx="3763645" cy="1668780"/>
            <wp:effectExtent l="0" t="0" r="8255" b="7620"/>
            <wp:docPr id="1546306665" name="Picture 1" descr="A screenshot of a computer syste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6306665" name="Picture 1" descr="A screenshot of a computer system&#10;&#10;Description automatically generated with medium confidence"/>
                    <pic:cNvPicPr/>
                  </pic:nvPicPr>
                  <pic:blipFill rotWithShape="1">
                    <a:blip r:embed="rId9"/>
                    <a:srcRect l="24003" t="55939" b="6363"/>
                    <a:stretch/>
                  </pic:blipFill>
                  <pic:spPr bwMode="auto">
                    <a:xfrm>
                      <a:off x="0" y="0"/>
                      <a:ext cx="3764454" cy="16691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24F6FE" w14:textId="77777777" w:rsidR="00F0311B" w:rsidRDefault="00F0311B" w:rsidP="0043362A">
      <w:pPr>
        <w:pStyle w:val="ListParagraph"/>
        <w:ind w:left="1440"/>
      </w:pPr>
    </w:p>
    <w:p w14:paraId="6DA6AB44" w14:textId="3199550F" w:rsidR="00D40FAB" w:rsidRDefault="00D23FF0" w:rsidP="00D40FAB">
      <w:pPr>
        <w:pStyle w:val="ListParagraph"/>
        <w:numPr>
          <w:ilvl w:val="1"/>
          <w:numId w:val="4"/>
        </w:numPr>
      </w:pPr>
      <w:r>
        <w:t xml:space="preserve">Join it to the domain using a domain administrator </w:t>
      </w:r>
      <w:proofErr w:type="gramStart"/>
      <w:r>
        <w:t>account</w:t>
      </w:r>
      <w:proofErr w:type="gramEnd"/>
      <w:r>
        <w:t xml:space="preserve"> </w:t>
      </w:r>
    </w:p>
    <w:p w14:paraId="2599E3C6" w14:textId="294A94C9" w:rsidR="009124AF" w:rsidRDefault="009124AF" w:rsidP="009124AF">
      <w:pPr>
        <w:pStyle w:val="ListParagraph"/>
        <w:ind w:left="1440"/>
      </w:pPr>
      <w:r w:rsidRPr="009124AF">
        <w:rPr>
          <w:noProof/>
        </w:rPr>
        <w:lastRenderedPageBreak/>
        <w:drawing>
          <wp:inline distT="0" distB="0" distL="0" distR="0" wp14:anchorId="2D3AB1EC" wp14:editId="3FC67BAF">
            <wp:extent cx="4046220" cy="2948045"/>
            <wp:effectExtent l="0" t="0" r="0" b="5080"/>
            <wp:docPr id="57096817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0968174" name="Picture 1" descr="A screenshot of a computer&#10;&#10;Description automatically generated"/>
                    <pic:cNvPicPr/>
                  </pic:nvPicPr>
                  <pic:blipFill rotWithShape="1">
                    <a:blip r:embed="rId10"/>
                    <a:srcRect t="5359" r="11667" b="4972"/>
                    <a:stretch/>
                  </pic:blipFill>
                  <pic:spPr bwMode="auto">
                    <a:xfrm>
                      <a:off x="0" y="0"/>
                      <a:ext cx="4058026" cy="29566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F8BEA2" w14:textId="77777777" w:rsidR="0093108C" w:rsidRDefault="0093108C" w:rsidP="00D40FAB"/>
    <w:p w14:paraId="6947E7A9" w14:textId="3E1A45E9" w:rsidR="00D40FAB" w:rsidRDefault="00D40FAB" w:rsidP="00D40FAB">
      <w:r>
        <w:t xml:space="preserve">Part 3: </w:t>
      </w:r>
    </w:p>
    <w:p w14:paraId="29F1F852" w14:textId="5833F5D2" w:rsidR="00D40FAB" w:rsidRDefault="00D40FAB" w:rsidP="00D40FAB">
      <w:pPr>
        <w:pStyle w:val="ListParagraph"/>
        <w:numPr>
          <w:ilvl w:val="0"/>
          <w:numId w:val="5"/>
        </w:numPr>
      </w:pPr>
      <w:r>
        <w:t>Create a File and Print server (Windows Server 201</w:t>
      </w:r>
      <w:r w:rsidR="00F968E6">
        <w:t>9</w:t>
      </w:r>
      <w:r>
        <w:t xml:space="preserve">) for your company and join it to the </w:t>
      </w:r>
      <w:proofErr w:type="gramStart"/>
      <w:r>
        <w:t>domain</w:t>
      </w:r>
      <w:proofErr w:type="gramEnd"/>
      <w:r>
        <w:t xml:space="preserve"> </w:t>
      </w:r>
    </w:p>
    <w:p w14:paraId="76486EEC" w14:textId="77777777" w:rsidR="00937506" w:rsidRDefault="00937506" w:rsidP="00937506">
      <w:pPr>
        <w:pStyle w:val="ListParagraph"/>
        <w:numPr>
          <w:ilvl w:val="1"/>
          <w:numId w:val="5"/>
        </w:numPr>
      </w:pPr>
      <w:r>
        <w:t>You will need to assign a workable IP to the user computer (it should be on the same subnet as the DC, and use the DC as the DNS address)</w:t>
      </w:r>
    </w:p>
    <w:p w14:paraId="54A28A72" w14:textId="0E2B7C63" w:rsidR="00A059BE" w:rsidRDefault="00A059BE" w:rsidP="00A059BE">
      <w:pPr>
        <w:pStyle w:val="ListParagraph"/>
        <w:ind w:left="1440"/>
      </w:pPr>
      <w:r w:rsidRPr="00A059BE">
        <w:rPr>
          <w:noProof/>
        </w:rPr>
        <w:drawing>
          <wp:inline distT="0" distB="0" distL="0" distR="0" wp14:anchorId="354F9810" wp14:editId="7413F77C">
            <wp:extent cx="3385676" cy="3855720"/>
            <wp:effectExtent l="0" t="0" r="5715" b="0"/>
            <wp:docPr id="1363504388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3504388" name="Picture 1" descr="A screenshot of a computer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89450" cy="3860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43B49" w14:textId="6FB76D38" w:rsidR="00937506" w:rsidRDefault="00937506" w:rsidP="00937506">
      <w:pPr>
        <w:pStyle w:val="ListParagraph"/>
        <w:numPr>
          <w:ilvl w:val="1"/>
          <w:numId w:val="5"/>
        </w:numPr>
      </w:pPr>
      <w:r>
        <w:lastRenderedPageBreak/>
        <w:t xml:space="preserve"> Give your user computer a logical name</w:t>
      </w:r>
      <w:r w:rsidR="00EA3516">
        <w:br/>
      </w:r>
    </w:p>
    <w:p w14:paraId="6FC36F88" w14:textId="77777777" w:rsidR="00EA3516" w:rsidRDefault="00EA3516" w:rsidP="00EA3516">
      <w:pPr>
        <w:pStyle w:val="NormalWeb"/>
        <w:spacing w:after="0" w:afterAutospacing="0"/>
        <w:ind w:left="1560"/>
        <w:rPr>
          <w:sz w:val="22"/>
          <w:szCs w:val="22"/>
        </w:rPr>
      </w:pPr>
      <w:r w:rsidRPr="00F0311B">
        <w:rPr>
          <w:sz w:val="22"/>
          <w:szCs w:val="22"/>
        </w:rPr>
        <w:t>PFILPRTSRV001</w:t>
      </w:r>
    </w:p>
    <w:p w14:paraId="2451658E" w14:textId="37270A50" w:rsidR="00EA3516" w:rsidRPr="00EA3516" w:rsidRDefault="00EA3516" w:rsidP="00EA3516">
      <w:pPr>
        <w:pStyle w:val="NormalWeb"/>
        <w:spacing w:after="0" w:afterAutospacing="0"/>
        <w:ind w:left="1560"/>
        <w:rPr>
          <w:sz w:val="22"/>
          <w:szCs w:val="22"/>
        </w:rPr>
      </w:pPr>
      <w:r w:rsidRPr="00EA3516">
        <w:rPr>
          <w:sz w:val="22"/>
          <w:szCs w:val="22"/>
        </w:rPr>
        <w:t>(Physical\</w:t>
      </w:r>
      <w:proofErr w:type="gramStart"/>
      <w:r w:rsidRPr="00EA3516">
        <w:rPr>
          <w:sz w:val="22"/>
          <w:szCs w:val="22"/>
        </w:rPr>
        <w:t>Virtual)(</w:t>
      </w:r>
      <w:proofErr w:type="spellStart"/>
      <w:proofErr w:type="gramEnd"/>
      <w:r w:rsidRPr="00EA3516">
        <w:rPr>
          <w:sz w:val="22"/>
          <w:szCs w:val="22"/>
        </w:rPr>
        <w:t>ServerType</w:t>
      </w:r>
      <w:proofErr w:type="spellEnd"/>
      <w:r w:rsidRPr="00EA3516">
        <w:rPr>
          <w:sz w:val="22"/>
          <w:szCs w:val="22"/>
        </w:rPr>
        <w:t>)SRV(number)</w:t>
      </w:r>
    </w:p>
    <w:p w14:paraId="616F16AC" w14:textId="77777777" w:rsidR="00EA3516" w:rsidRDefault="00EA3516" w:rsidP="00EA3516">
      <w:pPr>
        <w:pStyle w:val="ListParagraph"/>
        <w:ind w:left="1440"/>
      </w:pPr>
    </w:p>
    <w:p w14:paraId="1E82E4B5" w14:textId="5F6114B5" w:rsidR="00A059BE" w:rsidRDefault="00A059BE" w:rsidP="00A059BE">
      <w:pPr>
        <w:pStyle w:val="ListParagraph"/>
        <w:ind w:left="1440"/>
      </w:pPr>
      <w:r w:rsidRPr="00A059BE">
        <w:rPr>
          <w:noProof/>
        </w:rPr>
        <w:drawing>
          <wp:inline distT="0" distB="0" distL="0" distR="0" wp14:anchorId="2A645C17" wp14:editId="6CE91457">
            <wp:extent cx="3551053" cy="3825240"/>
            <wp:effectExtent l="0" t="0" r="0" b="3810"/>
            <wp:docPr id="125637189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6371891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55013" cy="3829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095A7" w14:textId="4A81CDBB" w:rsidR="00D40FAB" w:rsidRDefault="00937506" w:rsidP="00937506">
      <w:pPr>
        <w:pStyle w:val="ListParagraph"/>
        <w:numPr>
          <w:ilvl w:val="1"/>
          <w:numId w:val="5"/>
        </w:numPr>
      </w:pPr>
      <w:r>
        <w:t xml:space="preserve">Join it to the domain using a domain administrator </w:t>
      </w:r>
      <w:proofErr w:type="gramStart"/>
      <w:r>
        <w:t>account</w:t>
      </w:r>
      <w:proofErr w:type="gramEnd"/>
      <w:r>
        <w:t xml:space="preserve"> </w:t>
      </w:r>
    </w:p>
    <w:p w14:paraId="0C78A32F" w14:textId="77777777" w:rsidR="009124AF" w:rsidRDefault="009124AF" w:rsidP="009124AF">
      <w:pPr>
        <w:pStyle w:val="ListParagraph"/>
        <w:ind w:left="1440"/>
      </w:pPr>
    </w:p>
    <w:p w14:paraId="56322D2D" w14:textId="6C2E1B46" w:rsidR="00B8661E" w:rsidRDefault="00B8661E" w:rsidP="009124AF">
      <w:pPr>
        <w:pStyle w:val="ListParagraph"/>
        <w:ind w:left="1440"/>
      </w:pPr>
      <w:r w:rsidRPr="00B8661E">
        <w:rPr>
          <w:noProof/>
        </w:rPr>
        <w:lastRenderedPageBreak/>
        <w:drawing>
          <wp:inline distT="0" distB="0" distL="0" distR="0" wp14:anchorId="3FD94331" wp14:editId="20AD62B1">
            <wp:extent cx="3782324" cy="3604260"/>
            <wp:effectExtent l="0" t="0" r="8890" b="0"/>
            <wp:docPr id="206457667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4576677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88697" cy="3610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08E95" w14:textId="179CBD64" w:rsidR="0093108C" w:rsidRDefault="0093108C" w:rsidP="00324CA7"/>
    <w:p w14:paraId="2A9F2AB3" w14:textId="31B60F2A" w:rsidR="00937506" w:rsidRDefault="00937506" w:rsidP="00324CA7">
      <w:r>
        <w:t xml:space="preserve">Part 4: </w:t>
      </w:r>
    </w:p>
    <w:p w14:paraId="730C57D0" w14:textId="77D6E644" w:rsidR="00324C06" w:rsidRDefault="00324C06" w:rsidP="00937506">
      <w:pPr>
        <w:pStyle w:val="ListParagraph"/>
        <w:numPr>
          <w:ilvl w:val="0"/>
          <w:numId w:val="6"/>
        </w:numPr>
      </w:pPr>
      <w:r>
        <w:t xml:space="preserve">Create an OU for </w:t>
      </w:r>
      <w:proofErr w:type="gramStart"/>
      <w:r>
        <w:t>servers</w:t>
      </w:r>
      <w:proofErr w:type="gramEnd"/>
    </w:p>
    <w:p w14:paraId="0A4CBA6A" w14:textId="243C887E" w:rsidR="00814D05" w:rsidRDefault="00814D05" w:rsidP="00814D05">
      <w:pPr>
        <w:pStyle w:val="ListParagraph"/>
        <w:numPr>
          <w:ilvl w:val="1"/>
          <w:numId w:val="6"/>
        </w:numPr>
      </w:pPr>
      <w:r>
        <w:t xml:space="preserve">Move the File and Print server to this </w:t>
      </w:r>
      <w:proofErr w:type="gramStart"/>
      <w:r>
        <w:t>OU</w:t>
      </w:r>
      <w:proofErr w:type="gramEnd"/>
      <w:r>
        <w:t xml:space="preserve"> </w:t>
      </w:r>
    </w:p>
    <w:p w14:paraId="6B883F1E" w14:textId="77777777" w:rsidR="008E4788" w:rsidRDefault="008E4788" w:rsidP="008E4788">
      <w:pPr>
        <w:pStyle w:val="ListParagraph"/>
        <w:ind w:left="1440"/>
      </w:pPr>
    </w:p>
    <w:p w14:paraId="0C836B10" w14:textId="4812D217" w:rsidR="008E4788" w:rsidRDefault="008E4788" w:rsidP="008E4788">
      <w:pPr>
        <w:pStyle w:val="ListParagraph"/>
        <w:ind w:left="1440"/>
      </w:pPr>
      <w:r w:rsidRPr="008E4788">
        <w:rPr>
          <w:noProof/>
        </w:rPr>
        <w:drawing>
          <wp:inline distT="0" distB="0" distL="0" distR="0" wp14:anchorId="15128FC1" wp14:editId="5DF97E34">
            <wp:extent cx="3374619" cy="2133600"/>
            <wp:effectExtent l="0" t="0" r="0" b="0"/>
            <wp:docPr id="69180881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1808819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86491" cy="2141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0677D" w14:textId="77777777" w:rsidR="008E4788" w:rsidRDefault="008E4788" w:rsidP="008E4788">
      <w:pPr>
        <w:pStyle w:val="ListParagraph"/>
        <w:ind w:left="1440"/>
      </w:pPr>
    </w:p>
    <w:p w14:paraId="4CEE2B07" w14:textId="43513E44" w:rsidR="00324C06" w:rsidRDefault="00324C06" w:rsidP="00937506">
      <w:pPr>
        <w:pStyle w:val="ListParagraph"/>
        <w:numPr>
          <w:ilvl w:val="0"/>
          <w:numId w:val="6"/>
        </w:numPr>
      </w:pPr>
      <w:r>
        <w:t xml:space="preserve">Create an OU for user </w:t>
      </w:r>
      <w:proofErr w:type="gramStart"/>
      <w:r>
        <w:t>computers</w:t>
      </w:r>
      <w:proofErr w:type="gramEnd"/>
    </w:p>
    <w:p w14:paraId="1ECE8382" w14:textId="56C80A3A" w:rsidR="00814D05" w:rsidRDefault="00814D05" w:rsidP="00814D05">
      <w:pPr>
        <w:pStyle w:val="ListParagraph"/>
        <w:numPr>
          <w:ilvl w:val="1"/>
          <w:numId w:val="6"/>
        </w:numPr>
      </w:pPr>
      <w:r>
        <w:t xml:space="preserve">Move the User Computer to this </w:t>
      </w:r>
      <w:proofErr w:type="gramStart"/>
      <w:r>
        <w:t>OU</w:t>
      </w:r>
      <w:proofErr w:type="gramEnd"/>
    </w:p>
    <w:p w14:paraId="64D23017" w14:textId="77777777" w:rsidR="008E4788" w:rsidRDefault="008E4788" w:rsidP="008E4788">
      <w:pPr>
        <w:pStyle w:val="ListParagraph"/>
      </w:pPr>
    </w:p>
    <w:p w14:paraId="02C80FF1" w14:textId="2608CEBC" w:rsidR="008E4788" w:rsidRDefault="008E4788" w:rsidP="008E4788">
      <w:pPr>
        <w:pStyle w:val="ListParagraph"/>
      </w:pPr>
      <w:r w:rsidRPr="008E4788">
        <w:rPr>
          <w:noProof/>
        </w:rPr>
        <w:lastRenderedPageBreak/>
        <w:drawing>
          <wp:inline distT="0" distB="0" distL="0" distR="0" wp14:anchorId="3AEFC955" wp14:editId="3A63F95E">
            <wp:extent cx="3299460" cy="1964370"/>
            <wp:effectExtent l="0" t="0" r="0" b="0"/>
            <wp:docPr id="126851124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8511247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12199" cy="1971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82B8A" w14:textId="77777777" w:rsidR="008E4788" w:rsidRDefault="008E4788" w:rsidP="008E4788">
      <w:pPr>
        <w:pStyle w:val="ListParagraph"/>
      </w:pPr>
    </w:p>
    <w:p w14:paraId="0935838C" w14:textId="77777777" w:rsidR="008E4788" w:rsidRDefault="008E4788" w:rsidP="008E4788">
      <w:pPr>
        <w:pStyle w:val="ListParagraph"/>
      </w:pPr>
    </w:p>
    <w:p w14:paraId="372434FE" w14:textId="1A6D7E3A" w:rsidR="00324C06" w:rsidRDefault="00324C06" w:rsidP="00937506">
      <w:pPr>
        <w:pStyle w:val="ListParagraph"/>
        <w:numPr>
          <w:ilvl w:val="0"/>
          <w:numId w:val="6"/>
        </w:numPr>
      </w:pPr>
      <w:r>
        <w:t>Create an OU for</w:t>
      </w:r>
      <w:r w:rsidR="00580432">
        <w:t xml:space="preserve"> </w:t>
      </w:r>
      <w:r>
        <w:t>user</w:t>
      </w:r>
      <w:r w:rsidR="00580432">
        <w:t xml:space="preserve"> accounts</w:t>
      </w:r>
      <w:r>
        <w:t xml:space="preserve"> based on department or location (this is up to you and will depend on your </w:t>
      </w:r>
      <w:proofErr w:type="spellStart"/>
      <w:r>
        <w:t>organisation</w:t>
      </w:r>
      <w:proofErr w:type="spellEnd"/>
      <w:r>
        <w:t>)</w:t>
      </w:r>
    </w:p>
    <w:p w14:paraId="6F2CCE30" w14:textId="77777777" w:rsidR="008E4788" w:rsidRDefault="008E4788" w:rsidP="008E4788">
      <w:pPr>
        <w:pStyle w:val="ListParagraph"/>
      </w:pPr>
    </w:p>
    <w:p w14:paraId="003BB962" w14:textId="544A2EB2" w:rsidR="008E4788" w:rsidRDefault="008E4788" w:rsidP="008E4788">
      <w:pPr>
        <w:pStyle w:val="ListParagraph"/>
      </w:pPr>
      <w:r w:rsidRPr="008E4788">
        <w:rPr>
          <w:noProof/>
        </w:rPr>
        <w:drawing>
          <wp:inline distT="0" distB="0" distL="0" distR="0" wp14:anchorId="3CEE3F6D" wp14:editId="539A6B6E">
            <wp:extent cx="2667000" cy="1733133"/>
            <wp:effectExtent l="0" t="0" r="0" b="635"/>
            <wp:docPr id="149412925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4129254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82833" cy="174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C6A08" w14:textId="77777777" w:rsidR="008E4788" w:rsidRDefault="008E4788" w:rsidP="008E4788">
      <w:pPr>
        <w:pStyle w:val="ListParagraph"/>
      </w:pPr>
    </w:p>
    <w:p w14:paraId="46677542" w14:textId="04F3FF4F" w:rsidR="00937506" w:rsidRDefault="00E90052" w:rsidP="00937506">
      <w:pPr>
        <w:pStyle w:val="ListParagraph"/>
        <w:numPr>
          <w:ilvl w:val="0"/>
          <w:numId w:val="6"/>
        </w:numPr>
      </w:pPr>
      <w:r>
        <w:t>Create a user account for each of your group’s members</w:t>
      </w:r>
      <w:r w:rsidR="00580432">
        <w:t xml:space="preserve"> and place them in the appropriate </w:t>
      </w:r>
      <w:proofErr w:type="gramStart"/>
      <w:r w:rsidR="00580432">
        <w:t>OU</w:t>
      </w:r>
      <w:proofErr w:type="gramEnd"/>
    </w:p>
    <w:p w14:paraId="229AE5C9" w14:textId="2749B1C4" w:rsidR="008E4788" w:rsidRDefault="006D4DC5" w:rsidP="008E4788">
      <w:pPr>
        <w:pStyle w:val="ListParagraph"/>
      </w:pPr>
      <w:r w:rsidRPr="006D4DC5">
        <w:rPr>
          <w:noProof/>
        </w:rPr>
        <w:drawing>
          <wp:inline distT="0" distB="0" distL="0" distR="0" wp14:anchorId="51356C91" wp14:editId="124B182F">
            <wp:extent cx="2899103" cy="1905000"/>
            <wp:effectExtent l="0" t="0" r="0" b="0"/>
            <wp:docPr id="10281599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8159922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906497" cy="1909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7ECE0" w14:textId="77777777" w:rsidR="006D4DC5" w:rsidRDefault="006D4DC5" w:rsidP="008E4788">
      <w:pPr>
        <w:pStyle w:val="ListParagraph"/>
      </w:pPr>
    </w:p>
    <w:p w14:paraId="19024500" w14:textId="15118680" w:rsidR="006D4DC5" w:rsidRDefault="006D4DC5" w:rsidP="008E4788">
      <w:pPr>
        <w:pStyle w:val="ListParagraph"/>
      </w:pPr>
      <w:r w:rsidRPr="006D4DC5">
        <w:rPr>
          <w:noProof/>
        </w:rPr>
        <w:lastRenderedPageBreak/>
        <w:drawing>
          <wp:inline distT="0" distB="0" distL="0" distR="0" wp14:anchorId="5C619658" wp14:editId="6FC2C726">
            <wp:extent cx="2796540" cy="1799359"/>
            <wp:effectExtent l="0" t="0" r="3810" b="0"/>
            <wp:docPr id="166399743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3997431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04334" cy="1804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4FCB8" w14:textId="77777777" w:rsidR="006D4DC5" w:rsidRDefault="006D4DC5" w:rsidP="008E4788">
      <w:pPr>
        <w:pStyle w:val="ListParagraph"/>
      </w:pPr>
    </w:p>
    <w:p w14:paraId="694A0E7F" w14:textId="0B0FCA6F" w:rsidR="006D4DC5" w:rsidRDefault="006D4DC5" w:rsidP="008E4788">
      <w:pPr>
        <w:pStyle w:val="ListParagraph"/>
      </w:pPr>
      <w:r w:rsidRPr="006D4DC5">
        <w:rPr>
          <w:noProof/>
        </w:rPr>
        <w:drawing>
          <wp:inline distT="0" distB="0" distL="0" distR="0" wp14:anchorId="77D5B10E" wp14:editId="30703E48">
            <wp:extent cx="3171054" cy="1775460"/>
            <wp:effectExtent l="0" t="0" r="0" b="0"/>
            <wp:docPr id="36684679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6846798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78393" cy="1779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42436" w14:textId="77777777" w:rsidR="006D4DC5" w:rsidRDefault="006D4DC5" w:rsidP="008E4788">
      <w:pPr>
        <w:pStyle w:val="ListParagraph"/>
      </w:pPr>
    </w:p>
    <w:p w14:paraId="7A2DB924" w14:textId="0FC5F39E" w:rsidR="006D4DC5" w:rsidRDefault="006D4DC5" w:rsidP="008E4788">
      <w:pPr>
        <w:pStyle w:val="ListParagraph"/>
      </w:pPr>
      <w:r w:rsidRPr="006D4DC5">
        <w:rPr>
          <w:noProof/>
        </w:rPr>
        <w:drawing>
          <wp:inline distT="0" distB="0" distL="0" distR="0" wp14:anchorId="381FB716" wp14:editId="1D8DF63B">
            <wp:extent cx="3323061" cy="2141220"/>
            <wp:effectExtent l="0" t="0" r="0" b="0"/>
            <wp:docPr id="140709173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7091734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328707" cy="2144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4C85C" w14:textId="77777777" w:rsidR="006D4DC5" w:rsidRDefault="006D4DC5" w:rsidP="008E4788">
      <w:pPr>
        <w:pStyle w:val="ListParagraph"/>
      </w:pPr>
    </w:p>
    <w:p w14:paraId="5E13B73E" w14:textId="66092036" w:rsidR="00580432" w:rsidRDefault="00E90052" w:rsidP="00580432">
      <w:pPr>
        <w:pStyle w:val="ListParagraph"/>
        <w:numPr>
          <w:ilvl w:val="0"/>
          <w:numId w:val="6"/>
        </w:numPr>
      </w:pPr>
      <w:r>
        <w:t xml:space="preserve">Create </w:t>
      </w:r>
      <w:r w:rsidR="00580432">
        <w:t>a</w:t>
      </w:r>
      <w:r>
        <w:t xml:space="preserve"> security group that </w:t>
      </w:r>
      <w:r w:rsidR="00580432">
        <w:t xml:space="preserve">makes sense in your </w:t>
      </w:r>
      <w:proofErr w:type="spellStart"/>
      <w:proofErr w:type="gramStart"/>
      <w:r w:rsidR="00580432">
        <w:t>organisation</w:t>
      </w:r>
      <w:proofErr w:type="spellEnd"/>
      <w:proofErr w:type="gramEnd"/>
    </w:p>
    <w:p w14:paraId="667EE8B4" w14:textId="34DB4CC3" w:rsidR="00580432" w:rsidRDefault="00580432" w:rsidP="00580432">
      <w:pPr>
        <w:pStyle w:val="ListParagraph"/>
        <w:numPr>
          <w:ilvl w:val="1"/>
          <w:numId w:val="6"/>
        </w:numPr>
      </w:pPr>
      <w:r>
        <w:t xml:space="preserve">Add the user accounts to the </w:t>
      </w:r>
      <w:proofErr w:type="gramStart"/>
      <w:r>
        <w:t>group</w:t>
      </w:r>
      <w:proofErr w:type="gramEnd"/>
    </w:p>
    <w:p w14:paraId="25161C24" w14:textId="77777777" w:rsidR="006D4DC5" w:rsidRDefault="006D4DC5" w:rsidP="006D4DC5">
      <w:pPr>
        <w:pStyle w:val="ListParagraph"/>
        <w:ind w:left="1440"/>
      </w:pPr>
    </w:p>
    <w:p w14:paraId="7549ED62" w14:textId="605CDFF8" w:rsidR="006D4DC5" w:rsidRDefault="00CD24B9" w:rsidP="006D4DC5">
      <w:pPr>
        <w:pStyle w:val="ListParagraph"/>
        <w:ind w:left="1440"/>
      </w:pPr>
      <w:r w:rsidRPr="00CD24B9">
        <w:rPr>
          <w:noProof/>
        </w:rPr>
        <w:lastRenderedPageBreak/>
        <w:drawing>
          <wp:inline distT="0" distB="0" distL="0" distR="0" wp14:anchorId="660919AA" wp14:editId="2621ABA0">
            <wp:extent cx="3659938" cy="2141220"/>
            <wp:effectExtent l="0" t="0" r="0" b="0"/>
            <wp:docPr id="11633182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3318260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71058" cy="2147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BBB64" w14:textId="77777777" w:rsidR="007A577C" w:rsidRDefault="007A577C" w:rsidP="006D4DC5">
      <w:pPr>
        <w:pStyle w:val="ListParagraph"/>
        <w:ind w:left="1440"/>
      </w:pPr>
    </w:p>
    <w:p w14:paraId="7D7D590F" w14:textId="49B9B490" w:rsidR="007A577C" w:rsidRDefault="007A577C" w:rsidP="006D4DC5">
      <w:pPr>
        <w:pStyle w:val="ListParagraph"/>
        <w:ind w:left="1440"/>
      </w:pPr>
      <w:r w:rsidRPr="007A577C">
        <w:rPr>
          <w:noProof/>
        </w:rPr>
        <w:drawing>
          <wp:inline distT="0" distB="0" distL="0" distR="0" wp14:anchorId="7450E435" wp14:editId="27A954F6">
            <wp:extent cx="3392155" cy="2057400"/>
            <wp:effectExtent l="0" t="0" r="0" b="0"/>
            <wp:docPr id="6098277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9827738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407198" cy="2066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409D4" w14:textId="77777777" w:rsidR="00CD24B9" w:rsidRDefault="00CD24B9" w:rsidP="006D4DC5">
      <w:pPr>
        <w:pStyle w:val="ListParagraph"/>
        <w:ind w:left="1440"/>
      </w:pPr>
    </w:p>
    <w:p w14:paraId="209BC643" w14:textId="77777777" w:rsidR="00CD24B9" w:rsidRDefault="00CD24B9" w:rsidP="006D4DC5">
      <w:pPr>
        <w:pStyle w:val="ListParagraph"/>
        <w:ind w:left="1440"/>
      </w:pPr>
    </w:p>
    <w:p w14:paraId="079E6F61" w14:textId="59A93B0A" w:rsidR="00E90052" w:rsidRDefault="00E90052" w:rsidP="00937506">
      <w:pPr>
        <w:pStyle w:val="ListParagraph"/>
        <w:numPr>
          <w:ilvl w:val="0"/>
          <w:numId w:val="6"/>
        </w:numPr>
      </w:pPr>
      <w:r>
        <w:t xml:space="preserve">Create a distribution group that </w:t>
      </w:r>
      <w:r w:rsidR="00580432">
        <w:t xml:space="preserve">makes sense in your </w:t>
      </w:r>
      <w:proofErr w:type="spellStart"/>
      <w:proofErr w:type="gramStart"/>
      <w:r w:rsidR="00580432">
        <w:t>organisation</w:t>
      </w:r>
      <w:proofErr w:type="spellEnd"/>
      <w:proofErr w:type="gramEnd"/>
      <w:r>
        <w:t xml:space="preserve"> </w:t>
      </w:r>
    </w:p>
    <w:p w14:paraId="6B41A3E7" w14:textId="77777777" w:rsidR="00B64958" w:rsidRDefault="00B64958" w:rsidP="00B64958">
      <w:pPr>
        <w:pStyle w:val="ListParagraph"/>
        <w:numPr>
          <w:ilvl w:val="1"/>
          <w:numId w:val="6"/>
        </w:numPr>
      </w:pPr>
      <w:r>
        <w:t xml:space="preserve">Add the user accounts to the </w:t>
      </w:r>
      <w:proofErr w:type="gramStart"/>
      <w:r>
        <w:t>group</w:t>
      </w:r>
      <w:proofErr w:type="gramEnd"/>
    </w:p>
    <w:p w14:paraId="4C4AC3AD" w14:textId="77777777" w:rsidR="00B64958" w:rsidRDefault="00B64958" w:rsidP="00B64958">
      <w:pPr>
        <w:pStyle w:val="ListParagraph"/>
        <w:ind w:left="1440"/>
      </w:pPr>
    </w:p>
    <w:p w14:paraId="2380A54E" w14:textId="7084F451" w:rsidR="007A577C" w:rsidRDefault="007A577C" w:rsidP="00B64958">
      <w:pPr>
        <w:pStyle w:val="ListParagraph"/>
        <w:ind w:left="1440"/>
      </w:pPr>
      <w:r w:rsidRPr="007A577C">
        <w:rPr>
          <w:noProof/>
        </w:rPr>
        <w:drawing>
          <wp:inline distT="0" distB="0" distL="0" distR="0" wp14:anchorId="379DC827" wp14:editId="58A93E99">
            <wp:extent cx="3827039" cy="2369820"/>
            <wp:effectExtent l="0" t="0" r="2540" b="0"/>
            <wp:docPr id="89622869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228692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39158" cy="2377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6E17D" w14:textId="44BEBF19" w:rsidR="00E90052" w:rsidRDefault="00E90052" w:rsidP="00D52C75">
      <w:pPr>
        <w:pStyle w:val="ListParagraph"/>
      </w:pPr>
    </w:p>
    <w:sectPr w:rsidR="00E900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541312"/>
    <w:multiLevelType w:val="hybridMultilevel"/>
    <w:tmpl w:val="CAA23B08"/>
    <w:lvl w:ilvl="0" w:tplc="9E4A13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4C7FAC"/>
    <w:multiLevelType w:val="hybridMultilevel"/>
    <w:tmpl w:val="0A48E940"/>
    <w:lvl w:ilvl="0" w:tplc="C1D805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A2570C"/>
    <w:multiLevelType w:val="hybridMultilevel"/>
    <w:tmpl w:val="01BA9DD8"/>
    <w:lvl w:ilvl="0" w:tplc="F62EF5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245453"/>
    <w:multiLevelType w:val="hybridMultilevel"/>
    <w:tmpl w:val="9FBA0C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632CF5"/>
    <w:multiLevelType w:val="hybridMultilevel"/>
    <w:tmpl w:val="28C2FD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3870B1"/>
    <w:multiLevelType w:val="hybridMultilevel"/>
    <w:tmpl w:val="094054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7888022">
    <w:abstractNumId w:val="5"/>
  </w:num>
  <w:num w:numId="2" w16cid:durableId="1807434148">
    <w:abstractNumId w:val="4"/>
  </w:num>
  <w:num w:numId="3" w16cid:durableId="916748703">
    <w:abstractNumId w:val="3"/>
  </w:num>
  <w:num w:numId="4" w16cid:durableId="401102312">
    <w:abstractNumId w:val="1"/>
  </w:num>
  <w:num w:numId="5" w16cid:durableId="1223982887">
    <w:abstractNumId w:val="0"/>
  </w:num>
  <w:num w:numId="6" w16cid:durableId="7704708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yNTC2MDc3NzQwNbNQ0lEKTi0uzszPAykwqgUANocE3iwAAAA="/>
  </w:docVars>
  <w:rsids>
    <w:rsidRoot w:val="00F141E3"/>
    <w:rsid w:val="00113576"/>
    <w:rsid w:val="0021310B"/>
    <w:rsid w:val="002B5B55"/>
    <w:rsid w:val="00324C06"/>
    <w:rsid w:val="00324CA7"/>
    <w:rsid w:val="00337182"/>
    <w:rsid w:val="003F140B"/>
    <w:rsid w:val="0043362A"/>
    <w:rsid w:val="00474891"/>
    <w:rsid w:val="00480E15"/>
    <w:rsid w:val="00527AA1"/>
    <w:rsid w:val="00533E5F"/>
    <w:rsid w:val="00546A71"/>
    <w:rsid w:val="005652C7"/>
    <w:rsid w:val="00574E26"/>
    <w:rsid w:val="00580432"/>
    <w:rsid w:val="005A7569"/>
    <w:rsid w:val="00685609"/>
    <w:rsid w:val="006D4DC5"/>
    <w:rsid w:val="006E3643"/>
    <w:rsid w:val="007863A7"/>
    <w:rsid w:val="007A577C"/>
    <w:rsid w:val="007E05F8"/>
    <w:rsid w:val="007E30A4"/>
    <w:rsid w:val="00814D05"/>
    <w:rsid w:val="00844DCC"/>
    <w:rsid w:val="008E4788"/>
    <w:rsid w:val="009124AF"/>
    <w:rsid w:val="0093108C"/>
    <w:rsid w:val="00937506"/>
    <w:rsid w:val="009F3DC6"/>
    <w:rsid w:val="00A059BE"/>
    <w:rsid w:val="00B64958"/>
    <w:rsid w:val="00B84DCB"/>
    <w:rsid w:val="00B8661E"/>
    <w:rsid w:val="00CC15FE"/>
    <w:rsid w:val="00CD24B9"/>
    <w:rsid w:val="00CE7D2F"/>
    <w:rsid w:val="00D13F65"/>
    <w:rsid w:val="00D23FF0"/>
    <w:rsid w:val="00D40FAB"/>
    <w:rsid w:val="00D52C75"/>
    <w:rsid w:val="00D603A8"/>
    <w:rsid w:val="00E05829"/>
    <w:rsid w:val="00E0762C"/>
    <w:rsid w:val="00E4015B"/>
    <w:rsid w:val="00E65B6C"/>
    <w:rsid w:val="00E90052"/>
    <w:rsid w:val="00EA3516"/>
    <w:rsid w:val="00F0311B"/>
    <w:rsid w:val="00F141E3"/>
    <w:rsid w:val="00F968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D59A85"/>
  <w15:chartTrackingRefBased/>
  <w15:docId w15:val="{23EF6556-C8F2-4D95-B6ED-BBEC80E32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41E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0311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299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9</Pages>
  <Words>355</Words>
  <Characters>202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en Lindsey</dc:creator>
  <cp:keywords/>
  <dc:description/>
  <cp:lastModifiedBy>Silver</cp:lastModifiedBy>
  <cp:revision>6</cp:revision>
  <dcterms:created xsi:type="dcterms:W3CDTF">2023-05-19T00:08:00Z</dcterms:created>
  <dcterms:modified xsi:type="dcterms:W3CDTF">2023-05-20T0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da3b2dd364e74fcd97c975f186f878ab1f6d5d4530b6b80a92f2132b024cc1a</vt:lpwstr>
  </property>
</Properties>
</file>